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ritish</w:t>
      </w:r>
      <w:r>
        <w:t xml:space="preserve"> </w:t>
      </w:r>
      <w:r>
        <w:t xml:space="preserve">Virgin</w:t>
      </w:r>
      <w:r>
        <w:t xml:space="preserve"> </w:t>
      </w:r>
      <w:r>
        <w:t xml:space="preserve">Island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British Virgin Islands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British Virgin Islands received a score of 4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ritish Virgin Islands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British Virgin Islands received a score of 2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British Virgin Islands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British Virgin Islands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British Virgin Islands received a score of 0.4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British Virgin Islands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British Virgin Islands received a score of NA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British Virgin Islands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British Virgin Islands received a score of 0.2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British Virgin Islands received a score of 0.4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British Virgin Islands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British Virgin Islands received a score of 0.2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British Virgin Islands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British Virgin Islands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British Virgin Islands received a score of NA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British Virgin Islands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ish Virgin Island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ish Virgin Island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1:50:22Z</dcterms:created>
  <dcterms:modified xsi:type="dcterms:W3CDTF">2024-11-11T21:5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British Virgin Islands Country Report</vt:lpwstr>
  </property>
  <property fmtid="{D5CDD505-2E9C-101B-9397-08002B2CF9AE}" pid="10" name="toc-title">
    <vt:lpwstr>Table of contents</vt:lpwstr>
  </property>
</Properties>
</file>